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7C95" w14:textId="26CE9D71" w:rsidR="007E1026" w:rsidRPr="007E1026" w:rsidRDefault="00EC17BE" w:rsidP="007E1026">
      <w:pPr>
        <w:jc w:val="center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Object</w:t>
      </w:r>
      <w:r w:rsidR="007B79A3">
        <w:rPr>
          <w:rFonts w:ascii="Arial" w:hAnsi="Arial" w:cs="Arial"/>
          <w:b/>
          <w:bCs/>
          <w:u w:val="single"/>
        </w:rPr>
        <w:t>-</w:t>
      </w:r>
      <w:r>
        <w:rPr>
          <w:rFonts w:ascii="Arial" w:hAnsi="Arial" w:cs="Arial"/>
          <w:b/>
          <w:bCs/>
          <w:u w:val="single"/>
        </w:rPr>
        <w:t xml:space="preserve">Oriented Information Systems - </w:t>
      </w:r>
      <w:r w:rsidR="007E1026" w:rsidRPr="007E1026">
        <w:rPr>
          <w:rFonts w:ascii="Arial" w:hAnsi="Arial" w:cs="Arial"/>
          <w:b/>
          <w:bCs/>
          <w:u w:val="single"/>
        </w:rPr>
        <w:t>Action Plan</w:t>
      </w:r>
    </w:p>
    <w:p w14:paraId="50E46D75" w14:textId="77777777" w:rsidR="007E1026" w:rsidRDefault="007E1026" w:rsidP="00EC10F4">
      <w:pPr>
        <w:rPr>
          <w:rFonts w:ascii="Arial" w:hAnsi="Arial" w:cs="Arial"/>
          <w:b/>
          <w:bCs/>
          <w:sz w:val="20"/>
          <w:szCs w:val="16"/>
        </w:rPr>
      </w:pPr>
    </w:p>
    <w:p w14:paraId="16E90B33" w14:textId="20FA0C3C" w:rsidR="00EC10F4" w:rsidRDefault="00487C5A" w:rsidP="00EC10F4">
      <w:pPr>
        <w:rPr>
          <w:rFonts w:ascii="Arial" w:hAnsi="Arial" w:cs="Arial"/>
          <w:b/>
          <w:bCs/>
          <w:sz w:val="20"/>
          <w:szCs w:val="16"/>
        </w:rPr>
      </w:pPr>
      <w:r>
        <w:rPr>
          <w:rFonts w:ascii="Arial" w:hAnsi="Arial" w:cs="Arial"/>
          <w:b/>
          <w:bCs/>
          <w:sz w:val="20"/>
          <w:szCs w:val="16"/>
        </w:rPr>
        <w:t xml:space="preserve">At the end of this module, I am aiming to achieve </w:t>
      </w:r>
      <w:r w:rsidR="007B79A3">
        <w:rPr>
          <w:rFonts w:ascii="Arial" w:hAnsi="Arial" w:cs="Arial"/>
          <w:b/>
          <w:bCs/>
          <w:sz w:val="20"/>
          <w:szCs w:val="16"/>
        </w:rPr>
        <w:t>the grade of Merit within my coursework</w:t>
      </w:r>
      <w:r>
        <w:rPr>
          <w:rFonts w:ascii="Arial" w:hAnsi="Arial" w:cs="Arial"/>
          <w:b/>
          <w:bCs/>
          <w:sz w:val="20"/>
          <w:szCs w:val="16"/>
        </w:rPr>
        <w:t>.</w:t>
      </w:r>
    </w:p>
    <w:p w14:paraId="5B178826" w14:textId="77777777" w:rsidR="00EC17BE" w:rsidRPr="00EC17BE" w:rsidRDefault="00EC17BE" w:rsidP="00EC10F4">
      <w:pPr>
        <w:rPr>
          <w:rFonts w:ascii="Arial" w:hAnsi="Arial" w:cs="Arial"/>
          <w:b/>
          <w:bCs/>
          <w:sz w:val="20"/>
          <w:szCs w:val="16"/>
        </w:rPr>
      </w:pPr>
    </w:p>
    <w:tbl>
      <w:tblPr>
        <w:tblW w:w="15168" w:type="dxa"/>
        <w:tblInd w:w="-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3119"/>
        <w:gridCol w:w="2977"/>
        <w:gridCol w:w="2976"/>
        <w:gridCol w:w="2694"/>
      </w:tblGrid>
      <w:tr w:rsidR="00EC10F4" w:rsidRPr="00EC10F4" w14:paraId="5DD2E567" w14:textId="77777777" w:rsidTr="00EC10F4">
        <w:trPr>
          <w:trHeight w:val="567"/>
        </w:trPr>
        <w:tc>
          <w:tcPr>
            <w:tcW w:w="3402" w:type="dxa"/>
            <w:vAlign w:val="center"/>
          </w:tcPr>
          <w:p w14:paraId="658BEF85" w14:textId="77777777" w:rsidR="00EC10F4" w:rsidRPr="00EC10F4" w:rsidRDefault="00EC10F4" w:rsidP="00EC10F4">
            <w:pPr>
              <w:pStyle w:val="Heading2"/>
            </w:pPr>
            <w:r w:rsidRPr="00EC10F4">
              <w:t>What do I want/need to learn?</w:t>
            </w:r>
          </w:p>
          <w:p w14:paraId="4470A3B3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Provide a specific description of the desired changes (e.g. skills to gain, knowledge to acquire, topics/themes/content to cover)</w:t>
            </w:r>
          </w:p>
        </w:tc>
        <w:tc>
          <w:tcPr>
            <w:tcW w:w="3119" w:type="dxa"/>
            <w:vAlign w:val="center"/>
          </w:tcPr>
          <w:p w14:paraId="3044D076" w14:textId="77777777" w:rsidR="00EC10F4" w:rsidRPr="00FE3793" w:rsidRDefault="00EC10F4" w:rsidP="00EC10F4">
            <w:pPr>
              <w:pStyle w:val="Heading2"/>
            </w:pPr>
            <w:r w:rsidRPr="00FE3793">
              <w:t>What do I have to do to achieve this?</w:t>
            </w:r>
          </w:p>
          <w:p w14:paraId="5AFE0ED0" w14:textId="77777777" w:rsidR="00EC10F4" w:rsidRPr="00FE3793" w:rsidRDefault="00EC10F4" w:rsidP="00EC10F4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  <w:sz w:val="18"/>
                <w:szCs w:val="18"/>
              </w:rPr>
              <w:t>Some examples, a new/ongoing course, conference, self-development (like wider research or reading), coaching/mentoring, job shadowing</w:t>
            </w:r>
          </w:p>
        </w:tc>
        <w:tc>
          <w:tcPr>
            <w:tcW w:w="2977" w:type="dxa"/>
            <w:vAlign w:val="center"/>
          </w:tcPr>
          <w:p w14:paraId="5F8B3A7F" w14:textId="77777777" w:rsidR="00EC10F4" w:rsidRPr="00EC10F4" w:rsidRDefault="00EC10F4" w:rsidP="00EC10F4">
            <w:pPr>
              <w:pStyle w:val="Heading2"/>
            </w:pPr>
            <w:r w:rsidRPr="00EC10F4">
              <w:t>What resources or support will I need?</w:t>
            </w:r>
          </w:p>
          <w:p w14:paraId="7B4FFA6B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teaching staff support, library support, student advisor support, line manager, etc.</w:t>
            </w:r>
          </w:p>
        </w:tc>
        <w:tc>
          <w:tcPr>
            <w:tcW w:w="2976" w:type="dxa"/>
            <w:vAlign w:val="center"/>
          </w:tcPr>
          <w:p w14:paraId="4646C45F" w14:textId="77777777" w:rsidR="00EC10F4" w:rsidRPr="00EC10F4" w:rsidRDefault="00EC10F4" w:rsidP="00EC10F4">
            <w:pPr>
              <w:pStyle w:val="Heading2"/>
            </w:pPr>
            <w:r w:rsidRPr="00EC10F4">
              <w:t>How will I measure success?</w:t>
            </w:r>
          </w:p>
          <w:p w14:paraId="23E840C3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appraisals, course assessments, team feedback, tutor feedback</w:t>
            </w:r>
          </w:p>
        </w:tc>
        <w:tc>
          <w:tcPr>
            <w:tcW w:w="2694" w:type="dxa"/>
            <w:vAlign w:val="center"/>
          </w:tcPr>
          <w:p w14:paraId="200940EC" w14:textId="77777777" w:rsidR="00EC10F4" w:rsidRPr="00EC10F4" w:rsidRDefault="00EC10F4" w:rsidP="00EC10F4">
            <w:pPr>
              <w:pStyle w:val="Heading2"/>
            </w:pPr>
            <w:r w:rsidRPr="00EC10F4">
              <w:t>Target dates for review and completion</w:t>
            </w:r>
          </w:p>
          <w:p w14:paraId="1E0C6D89" w14:textId="34FE1432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Note that these need to be realistic</w:t>
            </w:r>
            <w:r w:rsidR="00C13080">
              <w:rPr>
                <w:b w:val="0"/>
                <w:bCs/>
                <w:sz w:val="18"/>
                <w:szCs w:val="18"/>
              </w:rPr>
              <w:t>/achievable</w:t>
            </w:r>
          </w:p>
        </w:tc>
      </w:tr>
      <w:tr w:rsidR="00EC10F4" w:rsidRPr="00EC10F4" w14:paraId="782B06B4" w14:textId="77777777" w:rsidTr="00EC10F4">
        <w:trPr>
          <w:trHeight w:val="284"/>
        </w:trPr>
        <w:tc>
          <w:tcPr>
            <w:tcW w:w="3402" w:type="dxa"/>
          </w:tcPr>
          <w:p w14:paraId="384D576A" w14:textId="11BD88A3" w:rsidR="00EC10F4" w:rsidRPr="00EC10F4" w:rsidRDefault="00CA02D0" w:rsidP="00EC10F4">
            <w:pPr>
              <w:pStyle w:val="Heading2"/>
            </w:pPr>
            <w:r>
              <w:t>Be able to demonstrate understanding of UML diagrams</w:t>
            </w:r>
          </w:p>
          <w:p w14:paraId="0A1F5660" w14:textId="77777777" w:rsidR="00EC10F4" w:rsidRPr="00EC10F4" w:rsidRDefault="00EC10F4" w:rsidP="00EC10F4">
            <w:pPr>
              <w:pStyle w:val="Heading2"/>
            </w:pPr>
          </w:p>
          <w:p w14:paraId="6F4164AF" w14:textId="77777777" w:rsidR="00EC10F4" w:rsidRPr="00EC10F4" w:rsidRDefault="00EC10F4" w:rsidP="00EC10F4">
            <w:pPr>
              <w:pStyle w:val="Heading2"/>
            </w:pPr>
          </w:p>
          <w:p w14:paraId="3AC0762D" w14:textId="77777777" w:rsidR="00EC10F4" w:rsidRPr="00EC10F4" w:rsidRDefault="00EC10F4" w:rsidP="00EC10F4">
            <w:pPr>
              <w:pStyle w:val="Heading2"/>
            </w:pPr>
          </w:p>
        </w:tc>
        <w:tc>
          <w:tcPr>
            <w:tcW w:w="3119" w:type="dxa"/>
          </w:tcPr>
          <w:p w14:paraId="048265B5" w14:textId="0BB24A91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>Watch seminars and participate in peer discussions/practical activities.</w:t>
            </w:r>
          </w:p>
        </w:tc>
        <w:tc>
          <w:tcPr>
            <w:tcW w:w="2977" w:type="dxa"/>
          </w:tcPr>
          <w:p w14:paraId="19847D90" w14:textId="6DC57DFE" w:rsidR="00EC10F4" w:rsidRPr="00FE3793" w:rsidRDefault="00CA02D0" w:rsidP="00EC10F4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>UML books as suggested in the Unit Reading sections of the module.</w:t>
            </w:r>
          </w:p>
        </w:tc>
        <w:tc>
          <w:tcPr>
            <w:tcW w:w="2976" w:type="dxa"/>
          </w:tcPr>
          <w:p w14:paraId="0AD1C89E" w14:textId="38F8F144" w:rsidR="00EC10F4" w:rsidRPr="00FE3793" w:rsidRDefault="00FE3793" w:rsidP="00EC10F4">
            <w:pPr>
              <w:pStyle w:val="Heading2"/>
              <w:rPr>
                <w:b w:val="0"/>
                <w:bCs/>
              </w:rPr>
            </w:pPr>
            <w:r>
              <w:rPr>
                <w:b w:val="0"/>
                <w:bCs/>
              </w:rPr>
              <w:t>The g</w:t>
            </w:r>
            <w:r w:rsidR="00CA02D0" w:rsidRPr="00FE3793">
              <w:rPr>
                <w:b w:val="0"/>
                <w:bCs/>
              </w:rPr>
              <w:t xml:space="preserve">rade </w:t>
            </w:r>
            <w:r>
              <w:rPr>
                <w:b w:val="0"/>
                <w:bCs/>
              </w:rPr>
              <w:t xml:space="preserve">achieved </w:t>
            </w:r>
            <w:r w:rsidR="00CA02D0" w:rsidRPr="00FE3793">
              <w:rPr>
                <w:b w:val="0"/>
                <w:bCs/>
              </w:rPr>
              <w:t>in the Unit 7 System Design assignment</w:t>
            </w:r>
          </w:p>
        </w:tc>
        <w:tc>
          <w:tcPr>
            <w:tcW w:w="2694" w:type="dxa"/>
          </w:tcPr>
          <w:p w14:paraId="2D0A1DEE" w14:textId="51D59D68" w:rsidR="00EC10F4" w:rsidRPr="00FE3793" w:rsidRDefault="00CA02D0" w:rsidP="00EC10F4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>Monday 21</w:t>
            </w:r>
            <w:r w:rsidRPr="00FE3793">
              <w:rPr>
                <w:b w:val="0"/>
                <w:bCs/>
                <w:vertAlign w:val="superscript"/>
              </w:rPr>
              <w:t>st</w:t>
            </w:r>
            <w:r w:rsidRPr="00FE3793">
              <w:rPr>
                <w:b w:val="0"/>
                <w:bCs/>
              </w:rPr>
              <w:t xml:space="preserve"> June</w:t>
            </w:r>
          </w:p>
        </w:tc>
      </w:tr>
      <w:tr w:rsidR="00CA02D0" w:rsidRPr="00EC10F4" w14:paraId="44B37CBA" w14:textId="77777777" w:rsidTr="00EC10F4">
        <w:trPr>
          <w:trHeight w:val="284"/>
        </w:trPr>
        <w:tc>
          <w:tcPr>
            <w:tcW w:w="3402" w:type="dxa"/>
          </w:tcPr>
          <w:p w14:paraId="428359B1" w14:textId="33DC174F" w:rsidR="00CA02D0" w:rsidRPr="00EC10F4" w:rsidRDefault="00CA02D0" w:rsidP="00CA02D0">
            <w:pPr>
              <w:pStyle w:val="Heading2"/>
            </w:pPr>
            <w:r>
              <w:t>Understand fundamental object-oriented principles and how they can be implemented within Python</w:t>
            </w:r>
          </w:p>
        </w:tc>
        <w:tc>
          <w:tcPr>
            <w:tcW w:w="3119" w:type="dxa"/>
          </w:tcPr>
          <w:p w14:paraId="4414BCC8" w14:textId="6F2A40E9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 xml:space="preserve">Complete all </w:t>
            </w:r>
            <w:proofErr w:type="spellStart"/>
            <w:r w:rsidRPr="00FE3793">
              <w:rPr>
                <w:b w:val="0"/>
                <w:bCs/>
              </w:rPr>
              <w:t>Codio</w:t>
            </w:r>
            <w:proofErr w:type="spellEnd"/>
            <w:r w:rsidRPr="00FE3793">
              <w:rPr>
                <w:b w:val="0"/>
                <w:bCs/>
              </w:rPr>
              <w:t xml:space="preserve"> activities and read the suggested topics within the Unit Reading section of the module.</w:t>
            </w:r>
          </w:p>
        </w:tc>
        <w:tc>
          <w:tcPr>
            <w:tcW w:w="2977" w:type="dxa"/>
          </w:tcPr>
          <w:p w14:paraId="6A9B2A8E" w14:textId="0484A6C0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 xml:space="preserve">Unit Reading and </w:t>
            </w:r>
            <w:proofErr w:type="spellStart"/>
            <w:r w:rsidRPr="00FE3793">
              <w:rPr>
                <w:b w:val="0"/>
                <w:bCs/>
              </w:rPr>
              <w:t>Codio</w:t>
            </w:r>
            <w:proofErr w:type="spellEnd"/>
            <w:r w:rsidRPr="00FE3793">
              <w:rPr>
                <w:b w:val="0"/>
                <w:bCs/>
              </w:rPr>
              <w:t xml:space="preserve"> assignments.</w:t>
            </w:r>
          </w:p>
        </w:tc>
        <w:tc>
          <w:tcPr>
            <w:tcW w:w="2976" w:type="dxa"/>
          </w:tcPr>
          <w:p w14:paraId="5DBC8AFC" w14:textId="617039AB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>The grade achieved in the Unit 11 System Implementation Assignment.</w:t>
            </w:r>
          </w:p>
        </w:tc>
        <w:tc>
          <w:tcPr>
            <w:tcW w:w="2694" w:type="dxa"/>
          </w:tcPr>
          <w:p w14:paraId="252CD9FD" w14:textId="455652D1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>Monday 12</w:t>
            </w:r>
            <w:r w:rsidRPr="00FE3793">
              <w:rPr>
                <w:b w:val="0"/>
                <w:bCs/>
                <w:vertAlign w:val="superscript"/>
              </w:rPr>
              <w:t>th</w:t>
            </w:r>
            <w:r w:rsidRPr="00FE3793">
              <w:rPr>
                <w:b w:val="0"/>
                <w:bCs/>
              </w:rPr>
              <w:t xml:space="preserve"> July</w:t>
            </w:r>
          </w:p>
        </w:tc>
      </w:tr>
      <w:tr w:rsidR="00CA02D0" w:rsidRPr="00EC10F4" w14:paraId="2770A9C0" w14:textId="77777777" w:rsidTr="00EC10F4">
        <w:trPr>
          <w:trHeight w:val="284"/>
        </w:trPr>
        <w:tc>
          <w:tcPr>
            <w:tcW w:w="3402" w:type="dxa"/>
          </w:tcPr>
          <w:p w14:paraId="28ED5F7D" w14:textId="027433A8" w:rsidR="00CA02D0" w:rsidRPr="00EC10F4" w:rsidRDefault="00CA02D0" w:rsidP="00CA02D0">
            <w:pPr>
              <w:pStyle w:val="Heading2"/>
            </w:pPr>
            <w:r>
              <w:t>Design and implement an object-oriented solution</w:t>
            </w:r>
          </w:p>
        </w:tc>
        <w:tc>
          <w:tcPr>
            <w:tcW w:w="3119" w:type="dxa"/>
          </w:tcPr>
          <w:p w14:paraId="35750D03" w14:textId="41FF1323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 xml:space="preserve">Complete </w:t>
            </w:r>
            <w:proofErr w:type="spellStart"/>
            <w:r w:rsidRPr="00FE3793">
              <w:rPr>
                <w:b w:val="0"/>
                <w:bCs/>
              </w:rPr>
              <w:t>Codio</w:t>
            </w:r>
            <w:proofErr w:type="spellEnd"/>
            <w:r w:rsidRPr="00FE3793">
              <w:rPr>
                <w:b w:val="0"/>
                <w:bCs/>
              </w:rPr>
              <w:t xml:space="preserve"> activities and consult upon previously designed UML diagrams.</w:t>
            </w:r>
          </w:p>
        </w:tc>
        <w:tc>
          <w:tcPr>
            <w:tcW w:w="2977" w:type="dxa"/>
          </w:tcPr>
          <w:p w14:paraId="6680F452" w14:textId="6811BF42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 xml:space="preserve">Unit Reading and </w:t>
            </w:r>
            <w:proofErr w:type="spellStart"/>
            <w:r w:rsidRPr="00FE3793">
              <w:rPr>
                <w:b w:val="0"/>
                <w:bCs/>
              </w:rPr>
              <w:t>Codio</w:t>
            </w:r>
            <w:proofErr w:type="spellEnd"/>
            <w:r w:rsidRPr="00FE3793">
              <w:rPr>
                <w:b w:val="0"/>
                <w:bCs/>
              </w:rPr>
              <w:t xml:space="preserve"> assignments.</w:t>
            </w:r>
          </w:p>
        </w:tc>
        <w:tc>
          <w:tcPr>
            <w:tcW w:w="2976" w:type="dxa"/>
          </w:tcPr>
          <w:p w14:paraId="7C29CB85" w14:textId="2DFD7DDE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>The grade achieved in the Unit 11 System Implementation Assignment.</w:t>
            </w:r>
          </w:p>
        </w:tc>
        <w:tc>
          <w:tcPr>
            <w:tcW w:w="2694" w:type="dxa"/>
          </w:tcPr>
          <w:p w14:paraId="6A71B66F" w14:textId="1651BBC5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>Monday 12</w:t>
            </w:r>
            <w:r w:rsidRPr="00FE3793">
              <w:rPr>
                <w:b w:val="0"/>
                <w:bCs/>
                <w:vertAlign w:val="superscript"/>
              </w:rPr>
              <w:t>th</w:t>
            </w:r>
            <w:r w:rsidRPr="00FE3793">
              <w:rPr>
                <w:b w:val="0"/>
                <w:bCs/>
              </w:rPr>
              <w:t xml:space="preserve"> July</w:t>
            </w:r>
          </w:p>
        </w:tc>
      </w:tr>
      <w:tr w:rsidR="00CA02D0" w:rsidRPr="00EC10F4" w14:paraId="54D0B557" w14:textId="77777777" w:rsidTr="00EC10F4">
        <w:trPr>
          <w:trHeight w:val="284"/>
        </w:trPr>
        <w:tc>
          <w:tcPr>
            <w:tcW w:w="3402" w:type="dxa"/>
          </w:tcPr>
          <w:p w14:paraId="5773E26D" w14:textId="115AD44F" w:rsidR="00CA02D0" w:rsidRPr="00EC10F4" w:rsidRDefault="00CA02D0" w:rsidP="00CA02D0">
            <w:pPr>
              <w:pStyle w:val="Heading2"/>
            </w:pPr>
            <w:r>
              <w:t>Understand the overall importance of Information Systems</w:t>
            </w:r>
          </w:p>
        </w:tc>
        <w:tc>
          <w:tcPr>
            <w:tcW w:w="3119" w:type="dxa"/>
          </w:tcPr>
          <w:p w14:paraId="13C2567A" w14:textId="343D30FA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>Complete peer discussions surrounding Information Systems.</w:t>
            </w:r>
          </w:p>
        </w:tc>
        <w:tc>
          <w:tcPr>
            <w:tcW w:w="2977" w:type="dxa"/>
          </w:tcPr>
          <w:p w14:paraId="217C48DC" w14:textId="068D6000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>Unit Reading.</w:t>
            </w:r>
          </w:p>
        </w:tc>
        <w:tc>
          <w:tcPr>
            <w:tcW w:w="2976" w:type="dxa"/>
          </w:tcPr>
          <w:p w14:paraId="3803DECA" w14:textId="5A5EC252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 xml:space="preserve">The grade achieved in the Unit 12 </w:t>
            </w:r>
            <w:proofErr w:type="spellStart"/>
            <w:r w:rsidRPr="00FE3793">
              <w:rPr>
                <w:b w:val="0"/>
                <w:bCs/>
              </w:rPr>
              <w:t>ePortfolio</w:t>
            </w:r>
            <w:proofErr w:type="spellEnd"/>
            <w:r w:rsidRPr="00FE3793">
              <w:rPr>
                <w:b w:val="0"/>
                <w:bCs/>
              </w:rPr>
              <w:t xml:space="preserve"> </w:t>
            </w:r>
            <w:r w:rsidR="002E06D1">
              <w:rPr>
                <w:b w:val="0"/>
                <w:bCs/>
              </w:rPr>
              <w:t>Assignment</w:t>
            </w:r>
            <w:r w:rsidRPr="00FE3793">
              <w:rPr>
                <w:b w:val="0"/>
                <w:bCs/>
              </w:rPr>
              <w:t>.</w:t>
            </w:r>
          </w:p>
        </w:tc>
        <w:tc>
          <w:tcPr>
            <w:tcW w:w="2694" w:type="dxa"/>
          </w:tcPr>
          <w:p w14:paraId="0786AE13" w14:textId="6466FC58" w:rsidR="00CA02D0" w:rsidRPr="00FE3793" w:rsidRDefault="00CA02D0" w:rsidP="00CA02D0">
            <w:pPr>
              <w:pStyle w:val="Heading2"/>
              <w:rPr>
                <w:b w:val="0"/>
                <w:bCs/>
              </w:rPr>
            </w:pPr>
            <w:r w:rsidRPr="00FE3793">
              <w:rPr>
                <w:b w:val="0"/>
                <w:bCs/>
              </w:rPr>
              <w:t>Monday 26</w:t>
            </w:r>
            <w:r w:rsidRPr="00FE3793">
              <w:rPr>
                <w:b w:val="0"/>
                <w:bCs/>
                <w:vertAlign w:val="superscript"/>
              </w:rPr>
              <w:t>th</w:t>
            </w:r>
            <w:r w:rsidRPr="00FE3793">
              <w:rPr>
                <w:b w:val="0"/>
                <w:bCs/>
              </w:rPr>
              <w:t xml:space="preserve"> July</w:t>
            </w:r>
          </w:p>
        </w:tc>
      </w:tr>
    </w:tbl>
    <w:p w14:paraId="0384F8EE" w14:textId="77777777" w:rsidR="002A2243" w:rsidRDefault="002A2243" w:rsidP="00EC10F4">
      <w:pPr>
        <w:pStyle w:val="Heading2"/>
      </w:pPr>
    </w:p>
    <w:sectPr w:rsidR="002A2243" w:rsidSect="00EC10F4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116AD" w14:textId="77777777" w:rsidR="00D7249B" w:rsidRDefault="00D7249B" w:rsidP="007E1026">
      <w:r>
        <w:separator/>
      </w:r>
    </w:p>
  </w:endnote>
  <w:endnote w:type="continuationSeparator" w:id="0">
    <w:p w14:paraId="1A1FB68A" w14:textId="77777777" w:rsidR="00D7249B" w:rsidRDefault="00D7249B" w:rsidP="007E10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3BE94" w14:textId="77777777" w:rsidR="00EC17BE" w:rsidRDefault="00EC17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F9EB2" w14:textId="1E090A99" w:rsidR="007E1026" w:rsidRPr="007E1026" w:rsidRDefault="00EC17BE" w:rsidP="007E1026">
    <w:pPr>
      <w:pStyle w:val="Footer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OOIS Action Plan – Kieron Holmes</w:t>
    </w:r>
    <w:r w:rsidR="007E1026" w:rsidRPr="007E1026">
      <w:rPr>
        <w:rFonts w:asciiTheme="minorHAnsi" w:hAnsiTheme="minorHAnsi" w:cstheme="minorHAnsi"/>
      </w:rPr>
      <w:tab/>
    </w:r>
    <w:r w:rsidR="007E1026" w:rsidRPr="007E1026">
      <w:rPr>
        <w:rFonts w:asciiTheme="minorHAnsi" w:hAnsiTheme="minorHAnsi" w:cstheme="minorHAnsi"/>
      </w:rPr>
      <w:tab/>
    </w:r>
    <w:r w:rsidR="007E1026" w:rsidRPr="007E1026">
      <w:rPr>
        <w:rFonts w:asciiTheme="minorHAnsi" w:hAnsiTheme="minorHAnsi" w:cstheme="minorHAnsi"/>
      </w:rPr>
      <w:tab/>
    </w:r>
    <w:r w:rsidR="007E1026" w:rsidRPr="007E1026">
      <w:rPr>
        <w:rFonts w:asciiTheme="minorHAnsi" w:hAnsiTheme="minorHAnsi" w:cstheme="minorHAnsi"/>
      </w:rPr>
      <w:tab/>
    </w:r>
    <w:r w:rsidR="007E1026" w:rsidRPr="007E1026">
      <w:rPr>
        <w:rFonts w:asciiTheme="minorHAnsi" w:hAnsiTheme="minorHAnsi" w:cstheme="minorHAnsi"/>
      </w:rPr>
      <w:tab/>
    </w:r>
    <w:r w:rsidR="007E1026" w:rsidRPr="007E1026">
      <w:rPr>
        <w:rFonts w:asciiTheme="minorHAnsi" w:hAnsiTheme="minorHAnsi" w:cstheme="minorHAnsi"/>
      </w:rPr>
      <w:tab/>
    </w:r>
    <w:r>
      <w:rPr>
        <w:rFonts w:asciiTheme="minorHAnsi" w:hAnsiTheme="minorHAnsi" w:cstheme="minorHAnsi"/>
      </w:rPr>
      <w:t>Sunday 25</w:t>
    </w:r>
    <w:r w:rsidRPr="00EC17BE">
      <w:rPr>
        <w:rFonts w:asciiTheme="minorHAnsi" w:hAnsiTheme="minorHAnsi" w:cstheme="minorHAnsi"/>
        <w:vertAlign w:val="superscript"/>
      </w:rPr>
      <w:t>th</w:t>
    </w:r>
    <w:r>
      <w:rPr>
        <w:rFonts w:asciiTheme="minorHAnsi" w:hAnsiTheme="minorHAnsi" w:cstheme="minorHAnsi"/>
      </w:rPr>
      <w:t xml:space="preserve"> July 2021</w:t>
    </w:r>
  </w:p>
  <w:p w14:paraId="16104EB2" w14:textId="77777777" w:rsidR="007E1026" w:rsidRDefault="007E10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E1553" w14:textId="77777777" w:rsidR="00EC17BE" w:rsidRDefault="00EC17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C6F6A" w14:textId="77777777" w:rsidR="00D7249B" w:rsidRDefault="00D7249B" w:rsidP="007E1026">
      <w:r>
        <w:separator/>
      </w:r>
    </w:p>
  </w:footnote>
  <w:footnote w:type="continuationSeparator" w:id="0">
    <w:p w14:paraId="0D0BE89A" w14:textId="77777777" w:rsidR="00D7249B" w:rsidRDefault="00D7249B" w:rsidP="007E10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1DAB3" w14:textId="77777777" w:rsidR="00EC17BE" w:rsidRDefault="00EC17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CAF3E" w14:textId="3A2F5AAC" w:rsidR="007E1026" w:rsidRDefault="007E1026">
    <w:pPr>
      <w:pStyle w:val="Header"/>
    </w:pPr>
    <w:r w:rsidRPr="00145432">
      <w:rPr>
        <w:rFonts w:ascii="Arial" w:hAnsi="Arial" w:cs="Arial"/>
        <w:b/>
        <w:noProof/>
        <w:szCs w:val="24"/>
        <w:lang w:eastAsia="en-GB"/>
      </w:rPr>
      <w:drawing>
        <wp:anchor distT="0" distB="0" distL="114300" distR="114300" simplePos="0" relativeHeight="251659264" behindDoc="1" locked="0" layoutInCell="1" allowOverlap="1" wp14:anchorId="45B655D8" wp14:editId="69A3880A">
          <wp:simplePos x="0" y="0"/>
          <wp:positionH relativeFrom="column">
            <wp:posOffset>-371475</wp:posOffset>
          </wp:positionH>
          <wp:positionV relativeFrom="paragraph">
            <wp:posOffset>-76835</wp:posOffset>
          </wp:positionV>
          <wp:extent cx="1479550" cy="539750"/>
          <wp:effectExtent l="0" t="0" r="6350" b="0"/>
          <wp:wrapNone/>
          <wp:docPr id="3" name="Picture 7" descr="Essex logo black U:B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Essex logo black U:BL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830BF" w14:textId="77777777" w:rsidR="00EC17BE" w:rsidRDefault="00EC17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zMDA1MTIxMjc1MzBT0lEKTi0uzszPAykwrAUAwkzc+iwAAAA="/>
  </w:docVars>
  <w:rsids>
    <w:rsidRoot w:val="00EC10F4"/>
    <w:rsid w:val="002A2243"/>
    <w:rsid w:val="002A25F5"/>
    <w:rsid w:val="002E06D1"/>
    <w:rsid w:val="00487C5A"/>
    <w:rsid w:val="007B79A3"/>
    <w:rsid w:val="007E1026"/>
    <w:rsid w:val="008758EF"/>
    <w:rsid w:val="00C13080"/>
    <w:rsid w:val="00CA02D0"/>
    <w:rsid w:val="00D7249B"/>
    <w:rsid w:val="00EC10F4"/>
    <w:rsid w:val="00EC17BE"/>
    <w:rsid w:val="00F13755"/>
    <w:rsid w:val="00FE3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E916B"/>
  <w15:chartTrackingRefBased/>
  <w15:docId w15:val="{825E9B14-B86B-4AEC-B0A0-1969EAB1C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0F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C10F4"/>
    <w:pPr>
      <w:keepNext/>
      <w:outlineLvl w:val="1"/>
    </w:pPr>
    <w:rPr>
      <w:rFonts w:ascii="Arial" w:hAnsi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C10F4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aepe Olaniyi</dc:creator>
  <cp:keywords/>
  <dc:description/>
  <cp:lastModifiedBy>Kieron H</cp:lastModifiedBy>
  <cp:revision>10</cp:revision>
  <dcterms:created xsi:type="dcterms:W3CDTF">2019-08-23T09:57:00Z</dcterms:created>
  <dcterms:modified xsi:type="dcterms:W3CDTF">2021-07-25T10:27:00Z</dcterms:modified>
</cp:coreProperties>
</file>